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0531B" w14:textId="77777777" w:rsidR="003E1F5A" w:rsidRDefault="007C198E">
      <w:pPr>
        <w:pStyle w:val="a4"/>
      </w:pPr>
      <w:r>
        <w:t>Индивидуальный проект</w:t>
      </w:r>
    </w:p>
    <w:p w14:paraId="3D80F9B1" w14:textId="77777777" w:rsidR="003E1F5A" w:rsidRDefault="007C198E">
      <w:pPr>
        <w:pStyle w:val="a5"/>
      </w:pPr>
      <w:r>
        <w:t>Этап 5</w:t>
      </w:r>
    </w:p>
    <w:p w14:paraId="17F7CEB3" w14:textId="77777777" w:rsidR="003E1F5A" w:rsidRDefault="007C198E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1423845"/>
        <w:docPartObj>
          <w:docPartGallery w:val="Table of Contents"/>
          <w:docPartUnique/>
        </w:docPartObj>
      </w:sdtPr>
      <w:sdtEndPr/>
      <w:sdtContent>
        <w:p w14:paraId="18C162E0" w14:textId="77777777" w:rsidR="003E1F5A" w:rsidRDefault="007C198E">
          <w:pPr>
            <w:pStyle w:val="ae"/>
          </w:pPr>
          <w:r>
            <w:t>Содержание</w:t>
          </w:r>
        </w:p>
        <w:p w14:paraId="4DFAE78B" w14:textId="77777777" w:rsidR="007C198E" w:rsidRDefault="007C198E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645131" w:history="1">
            <w:r w:rsidRPr="00822C35">
              <w:rPr>
                <w:rStyle w:val="ad"/>
                <w:rFonts w:hint="eastAsia"/>
                <w:noProof/>
              </w:rPr>
              <w:t>Цель</w:t>
            </w:r>
            <w:r w:rsidRPr="00822C35">
              <w:rPr>
                <w:rStyle w:val="ad"/>
                <w:noProof/>
              </w:rPr>
              <w:t xml:space="preserve"> </w:t>
            </w:r>
            <w:r w:rsidRPr="00822C35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45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193DE" w14:textId="77777777" w:rsidR="007C198E" w:rsidRDefault="007C198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645132" w:history="1">
            <w:r w:rsidRPr="00822C35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45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2735B" w14:textId="77777777" w:rsidR="007C198E" w:rsidRDefault="007C198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4645133" w:history="1">
            <w:r w:rsidRPr="00822C35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45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03D61" w14:textId="77777777" w:rsidR="003E1F5A" w:rsidRDefault="007C198E">
          <w:r>
            <w:fldChar w:fldCharType="end"/>
          </w:r>
        </w:p>
      </w:sdtContent>
    </w:sdt>
    <w:p w14:paraId="72EF8B7A" w14:textId="77777777" w:rsidR="003E1F5A" w:rsidRDefault="007C198E">
      <w:pPr>
        <w:pStyle w:val="2"/>
      </w:pPr>
      <w:bookmarkStart w:id="0" w:name="цель-работы"/>
      <w:bookmarkStart w:id="1" w:name="_Toc104645131"/>
      <w:r>
        <w:t>Цель работы</w:t>
      </w:r>
      <w:bookmarkEnd w:id="1"/>
    </w:p>
    <w:p w14:paraId="6AC6ADF8" w14:textId="77777777" w:rsidR="003E1F5A" w:rsidRDefault="007C198E">
      <w:pPr>
        <w:pStyle w:val="FirstParagraph"/>
      </w:pPr>
      <w:r>
        <w:t>Добавить к сайту все остальные элементы.</w:t>
      </w:r>
    </w:p>
    <w:p w14:paraId="630CFD9A" w14:textId="77777777" w:rsidR="003E1F5A" w:rsidRDefault="007C198E">
      <w:pPr>
        <w:pStyle w:val="2"/>
      </w:pPr>
      <w:bookmarkStart w:id="2" w:name="выполнение"/>
      <w:bookmarkStart w:id="3" w:name="_Toc104645132"/>
      <w:bookmarkEnd w:id="0"/>
      <w:r>
        <w:t>Выполнение</w:t>
      </w:r>
      <w:bookmarkEnd w:id="3"/>
    </w:p>
    <w:p w14:paraId="0469D630" w14:textId="77777777" w:rsidR="003E1F5A" w:rsidRDefault="007C198E">
      <w:pPr>
        <w:pStyle w:val="Compact"/>
        <w:numPr>
          <w:ilvl w:val="0"/>
          <w:numId w:val="2"/>
        </w:numPr>
      </w:pPr>
      <w:r>
        <w:t>Сделать записи для персональных проектов.</w:t>
      </w:r>
    </w:p>
    <w:p w14:paraId="6B4AAFB9" w14:textId="77777777" w:rsidR="003E1F5A" w:rsidRDefault="007C198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F7D94A8" wp14:editId="0FBCFAE7">
            <wp:extent cx="5334000" cy="3333750"/>
            <wp:effectExtent l="0" t="0" r="0" b="0"/>
            <wp:docPr id="22" name="Picture" descr="Результат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проект/5%20этап/5%20этап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B444691" w14:textId="77777777" w:rsidR="003E1F5A" w:rsidRDefault="007C198E">
      <w:pPr>
        <w:pStyle w:val="ImageCaption"/>
      </w:pPr>
      <w:r>
        <w:t>Результат.png</w:t>
      </w:r>
    </w:p>
    <w:p w14:paraId="7553F3FA" w14:textId="77777777" w:rsidR="003E1F5A" w:rsidRDefault="007C198E">
      <w:pPr>
        <w:pStyle w:val="Compact"/>
        <w:numPr>
          <w:ilvl w:val="0"/>
          <w:numId w:val="3"/>
        </w:numPr>
      </w:pPr>
      <w:r>
        <w:t>Сделать пост по прошедшей неделе.</w:t>
      </w:r>
    </w:p>
    <w:p w14:paraId="30C3ACB7" w14:textId="77777777" w:rsidR="003E1F5A" w:rsidRDefault="007C198E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FF22BC9" wp14:editId="68869CE0">
            <wp:extent cx="5334000" cy="3333750"/>
            <wp:effectExtent l="0" t="0" r="0" b="0"/>
            <wp:docPr id="26" name="Picture" descr="Результат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проект/5%20этап/5%20этап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DC5BBB9" w14:textId="77777777" w:rsidR="003E1F5A" w:rsidRDefault="007C198E">
      <w:pPr>
        <w:pStyle w:val="ImageCaption"/>
      </w:pPr>
      <w:r>
        <w:t>Результат.png</w:t>
      </w:r>
    </w:p>
    <w:p w14:paraId="05BFA0D8" w14:textId="77777777" w:rsidR="003E1F5A" w:rsidRDefault="007C198E">
      <w:pPr>
        <w:pStyle w:val="Compact"/>
        <w:numPr>
          <w:ilvl w:val="0"/>
          <w:numId w:val="4"/>
        </w:numPr>
      </w:pPr>
      <w:r>
        <w:t>Добавить пост на тему по выбору: “Языки научного программирования”.</w:t>
      </w:r>
    </w:p>
    <w:p w14:paraId="238A42E1" w14:textId="77777777" w:rsidR="003E1F5A" w:rsidRDefault="007C198E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F3D3BEF" wp14:editId="3B30EB49">
            <wp:extent cx="5334000" cy="3333750"/>
            <wp:effectExtent l="0" t="0" r="0" b="0"/>
            <wp:docPr id="30" name="Picture" descr="Результат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проект/5%20этап/5%20этап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A34855D" w14:textId="77777777" w:rsidR="003E1F5A" w:rsidRDefault="007C198E">
      <w:pPr>
        <w:pStyle w:val="ImageCaption"/>
      </w:pPr>
      <w:r>
        <w:t>Результат.png</w:t>
      </w:r>
    </w:p>
    <w:p w14:paraId="1BECE92D" w14:textId="77777777" w:rsidR="003E1F5A" w:rsidRDefault="007C198E">
      <w:pPr>
        <w:pStyle w:val="2"/>
      </w:pPr>
      <w:bookmarkStart w:id="7" w:name="вывод"/>
      <w:bookmarkStart w:id="8" w:name="_Toc104645133"/>
      <w:bookmarkEnd w:id="2"/>
      <w:r>
        <w:t>Вывод</w:t>
      </w:r>
      <w:bookmarkEnd w:id="8"/>
    </w:p>
    <w:p w14:paraId="6ABA1326" w14:textId="77777777" w:rsidR="003E1F5A" w:rsidRDefault="007C198E">
      <w:pPr>
        <w:pStyle w:val="FirstParagraph"/>
      </w:pPr>
      <w:r>
        <w:t>Добавил к сайту все остальные элементы.</w:t>
      </w:r>
    </w:p>
    <w:bookmarkEnd w:id="7"/>
    <w:sectPr w:rsidR="003E1F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1C84D" w14:textId="77777777" w:rsidR="00000000" w:rsidRDefault="007C198E">
      <w:pPr>
        <w:spacing w:after="0"/>
      </w:pPr>
      <w:r>
        <w:separator/>
      </w:r>
    </w:p>
  </w:endnote>
  <w:endnote w:type="continuationSeparator" w:id="0">
    <w:p w14:paraId="6BFB9EF3" w14:textId="77777777" w:rsidR="00000000" w:rsidRDefault="007C1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BF107B" w14:textId="77777777" w:rsidR="003E1F5A" w:rsidRDefault="007C198E">
      <w:r>
        <w:separator/>
      </w:r>
    </w:p>
  </w:footnote>
  <w:footnote w:type="continuationSeparator" w:id="0">
    <w:p w14:paraId="7FC79E68" w14:textId="77777777" w:rsidR="003E1F5A" w:rsidRDefault="007C1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8C08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932BD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16A90C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48ABAF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F5A"/>
    <w:rsid w:val="003E1F5A"/>
    <w:rsid w:val="007C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9562789"/>
  <w15:docId w15:val="{FD143EAD-7907-9247-8CC1-3F03C9D9C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7C198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рдыев Эзиз НФИбд-01-21</dc:creator>
  <cp:keywords/>
  <cp:lastModifiedBy>Бердыев Эзиз</cp:lastModifiedBy>
  <cp:revision>2</cp:revision>
  <dcterms:created xsi:type="dcterms:W3CDTF">2022-05-28T12:45:00Z</dcterms:created>
  <dcterms:modified xsi:type="dcterms:W3CDTF">2022-05-28T12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5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